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B584F" w14:textId="77777777" w:rsidR="00D05B93" w:rsidRDefault="005032FB">
      <w:pPr>
        <w:pStyle w:val="Title"/>
      </w:pPr>
      <w:r>
        <w:t>Exam2</w:t>
      </w:r>
    </w:p>
    <w:p w14:paraId="7317BBF1" w14:textId="77777777" w:rsidR="00D05B93" w:rsidRDefault="005032FB">
      <w:pPr>
        <w:pStyle w:val="Author"/>
      </w:pPr>
      <w:r>
        <w:t>Caden Jackson, cj24694</w:t>
      </w:r>
    </w:p>
    <w:p w14:paraId="7092064E" w14:textId="77777777" w:rsidR="00D05B93" w:rsidRDefault="005032FB">
      <w:pPr>
        <w:pStyle w:val="Date"/>
      </w:pPr>
      <w:r>
        <w:t>6/28/21</w:t>
      </w:r>
    </w:p>
    <w:p w14:paraId="2D08E4FC" w14:textId="77777777" w:rsidR="00D05B93" w:rsidRDefault="005032FB">
      <w:pPr>
        <w:pStyle w:val="FirstParagraph"/>
      </w:pPr>
      <w:r>
        <w:t>#clear environment rm(list=ls(all=TRUE))</w:t>
      </w:r>
    </w:p>
    <w:p w14:paraId="49455AC2" w14:textId="77777777" w:rsidR="00D05B93" w:rsidRDefault="005032FB">
      <w:pPr>
        <w:pStyle w:val="BodyText"/>
      </w:pPr>
      <w:r>
        <w:t>#load and name “college_scorecard”</w:t>
      </w:r>
    </w:p>
    <w:p w14:paraId="04B79BB2" w14:textId="77777777" w:rsidR="00D05B93" w:rsidRDefault="005032FB">
      <w:pPr>
        <w:pStyle w:val="BodyText"/>
      </w:pPr>
      <w:r>
        <w:t>#summary statistics “college_scorecard” summary(college_scorecard)</w:t>
      </w:r>
    </w:p>
    <w:p w14:paraId="12DCBFA1" w14:textId="77777777" w:rsidR="00D05B93" w:rsidRDefault="005032FB">
      <w:pPr>
        <w:pStyle w:val="BodyText"/>
      </w:pPr>
      <w:r>
        <w:t>#load and name “avocados”</w:t>
      </w:r>
    </w:p>
    <w:p w14:paraId="39B02D4D" w14:textId="77777777" w:rsidR="00D05B93" w:rsidRDefault="005032FB">
      <w:pPr>
        <w:pStyle w:val="BodyText"/>
      </w:pPr>
      <w:r>
        <w:t>#load and name “training”</w:t>
      </w:r>
    </w:p>
    <w:p w14:paraId="36C6A416" w14:textId="77777777" w:rsidR="00D05B93" w:rsidRDefault="005032FB">
      <w:pPr>
        <w:pStyle w:val="BodyText"/>
      </w:pPr>
      <w:r>
        <w:t>#load and name “titanic”</w:t>
      </w:r>
    </w:p>
    <w:p w14:paraId="7D91B3E9" w14:textId="77777777" w:rsidR="00D05B93" w:rsidRDefault="005032FB">
      <w:pPr>
        <w:pStyle w:val="BodyText"/>
      </w:pPr>
      <w:r>
        <w:t>#summary statistics titanic summary(titanic)</w:t>
      </w:r>
    </w:p>
    <w:p w14:paraId="59AFDC44" w14:textId="77777777" w:rsidR="00D05B93" w:rsidRDefault="005032FB">
      <w:pPr>
        <w:pStyle w:val="BodyText"/>
      </w:pPr>
      <w:r>
        <w:t>#Bonus: “My Heart Will Go On” by Celine Dion</w:t>
      </w:r>
    </w:p>
    <w:sectPr w:rsidR="00D05B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CC3D00" w14:textId="77777777" w:rsidR="005032FB" w:rsidRDefault="005032FB">
      <w:pPr>
        <w:spacing w:after="0"/>
      </w:pPr>
      <w:r>
        <w:separator/>
      </w:r>
    </w:p>
  </w:endnote>
  <w:endnote w:type="continuationSeparator" w:id="0">
    <w:p w14:paraId="6159BE7D" w14:textId="77777777" w:rsidR="005032FB" w:rsidRDefault="005032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EE5AA0" w14:textId="77777777" w:rsidR="005032FB" w:rsidRDefault="005032FB">
      <w:r>
        <w:separator/>
      </w:r>
    </w:p>
  </w:footnote>
  <w:footnote w:type="continuationSeparator" w:id="0">
    <w:p w14:paraId="1F983C22" w14:textId="77777777" w:rsidR="005032FB" w:rsidRDefault="00503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34A43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032FB"/>
    <w:rsid w:val="00590D07"/>
    <w:rsid w:val="00784D58"/>
    <w:rsid w:val="00856DD9"/>
    <w:rsid w:val="008D6863"/>
    <w:rsid w:val="00B86B75"/>
    <w:rsid w:val="00BC48D5"/>
    <w:rsid w:val="00C36279"/>
    <w:rsid w:val="00D05B9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903059"/>
  <w15:docId w15:val="{27C2DDAD-06D7-9541-81DF-2D6A63792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96</Characters>
  <Application>Microsoft Office Word</Application>
  <DocSecurity>0</DocSecurity>
  <Lines>2</Lines>
  <Paragraphs>1</Paragraphs>
  <ScaleCrop>false</ScaleCrop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2</dc:title>
  <dc:creator>Caden Jackson, cj24694</dc:creator>
  <cp:keywords/>
  <cp:lastModifiedBy>Jackson, Caden</cp:lastModifiedBy>
  <cp:revision>2</cp:revision>
  <dcterms:created xsi:type="dcterms:W3CDTF">2021-06-29T01:34:00Z</dcterms:created>
  <dcterms:modified xsi:type="dcterms:W3CDTF">2021-06-29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1</vt:lpwstr>
  </property>
  <property fmtid="{D5CDD505-2E9C-101B-9397-08002B2CF9AE}" pid="3" name="output">
    <vt:lpwstr/>
  </property>
</Properties>
</file>